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1571" w:rsidRDefault="003D141C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niversity of </w:t>
      </w:r>
      <w:r w:rsidR="00721571" w:rsidRPr="00721571">
        <w:rPr>
          <w:rFonts w:asciiTheme="majorBidi" w:hAnsiTheme="majorBidi" w:cstheme="majorBidi"/>
        </w:rPr>
        <w:t>Dayton</w:t>
      </w:r>
    </w:p>
    <w:p w:rsidR="00B55E9E" w:rsidRPr="00721571" w:rsidRDefault="00B55E9E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CE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proofErr w:type="spellStart"/>
      <w:r w:rsidRPr="00721571">
        <w:rPr>
          <w:rFonts w:asciiTheme="majorBidi" w:hAnsiTheme="majorBidi" w:cstheme="majorBidi"/>
        </w:rPr>
        <w:t>Mumma</w:t>
      </w:r>
      <w:proofErr w:type="spellEnd"/>
      <w:r w:rsidRPr="00721571">
        <w:rPr>
          <w:rFonts w:asciiTheme="majorBidi" w:hAnsiTheme="majorBidi" w:cstheme="majorBidi"/>
        </w:rPr>
        <w:t xml:space="preserve"> Radar Lab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Comprehensive VHDL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Fall 2016</w:t>
      </w:r>
    </w:p>
    <w:p w:rsidR="008C27F6" w:rsidRPr="00721571" w:rsidRDefault="00671F26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Homework </w:t>
      </w:r>
      <w:r w:rsidR="003C4EF7">
        <w:rPr>
          <w:rFonts w:asciiTheme="majorBidi" w:hAnsiTheme="majorBidi" w:cstheme="majorBidi"/>
        </w:rPr>
        <w:t>2</w:t>
      </w:r>
    </w:p>
    <w:p w:rsidR="00721571" w:rsidRDefault="003C4EF7" w:rsidP="003D141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otator</w:t>
      </w:r>
    </w:p>
    <w:p w:rsidR="003C4EF7" w:rsidRDefault="007D0D5F" w:rsidP="007D0D5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urpose:</w:t>
      </w:r>
    </w:p>
    <w:p w:rsidR="007D0D5F" w:rsidRDefault="007D0D5F" w:rsidP="007D0D5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design </w:t>
      </w:r>
      <w:r w:rsidR="0057571E">
        <w:rPr>
          <w:rFonts w:asciiTheme="majorBidi" w:hAnsiTheme="majorBidi" w:cstheme="majorBidi"/>
        </w:rPr>
        <w:t xml:space="preserve">you </w:t>
      </w:r>
      <w:r>
        <w:rPr>
          <w:rFonts w:asciiTheme="majorBidi" w:hAnsiTheme="majorBidi" w:cstheme="majorBidi"/>
        </w:rPr>
        <w:t>will be practicing IF statement, CASE statement, concatenation, and shift operation.</w:t>
      </w:r>
    </w:p>
    <w:p w:rsidR="007D0D5F" w:rsidRPr="00721571" w:rsidRDefault="007D0D5F" w:rsidP="007D0D5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sign: </w:t>
      </w:r>
    </w:p>
    <w:p w:rsidR="00671F26" w:rsidRDefault="003C4EF7" w:rsidP="00671F2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sign </w:t>
      </w:r>
      <w:r w:rsidR="007D0D5F">
        <w:rPr>
          <w:rFonts w:asciiTheme="majorBidi" w:hAnsiTheme="majorBidi" w:cstheme="majorBidi"/>
        </w:rPr>
        <w:t>a</w:t>
      </w:r>
      <w:r>
        <w:rPr>
          <w:rFonts w:asciiTheme="majorBidi" w:hAnsiTheme="majorBidi" w:cstheme="majorBidi"/>
        </w:rPr>
        <w:t xml:space="preserve"> 4 bit left/right rotator tha</w:t>
      </w:r>
      <w:r w:rsidR="0057571E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 xml:space="preserve"> can perform following operation</w:t>
      </w:r>
      <w:r w:rsidR="007D0D5F">
        <w:rPr>
          <w:rFonts w:asciiTheme="majorBidi" w:hAnsiTheme="majorBidi" w:cstheme="majorBidi"/>
        </w:rPr>
        <w:t>:</w:t>
      </w:r>
    </w:p>
    <w:p w:rsidR="007D0D5F" w:rsidRPr="0057571E" w:rsidRDefault="007D0D5F" w:rsidP="0057571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57571E">
        <w:rPr>
          <w:rFonts w:asciiTheme="majorBidi" w:hAnsiTheme="majorBidi" w:cstheme="majorBidi"/>
        </w:rPr>
        <w:t>Enable or disable the rotation.</w:t>
      </w:r>
    </w:p>
    <w:p w:rsidR="007D0D5F" w:rsidRPr="0057571E" w:rsidRDefault="007D0D5F" w:rsidP="0057571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57571E">
        <w:rPr>
          <w:rFonts w:asciiTheme="majorBidi" w:hAnsiTheme="majorBidi" w:cstheme="majorBidi"/>
        </w:rPr>
        <w:t>Rotate left or right</w:t>
      </w:r>
    </w:p>
    <w:p w:rsidR="007D0D5F" w:rsidRPr="0057571E" w:rsidRDefault="007D0D5F" w:rsidP="0057571E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57571E">
        <w:rPr>
          <w:rFonts w:asciiTheme="majorBidi" w:hAnsiTheme="majorBidi" w:cstheme="majorBidi"/>
        </w:rPr>
        <w:t>Rotate N bit</w:t>
      </w:r>
    </w:p>
    <w:p w:rsidR="007D0D5F" w:rsidRDefault="007D0D5F" w:rsidP="00671F2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r entity should look like this:</w:t>
      </w:r>
    </w:p>
    <w:p w:rsidR="00556FE4" w:rsidRDefault="00227781" w:rsidP="00671F26">
      <w:pPr>
        <w:rPr>
          <w:rFonts w:asciiTheme="majorBidi" w:hAnsiTheme="majorBidi" w:cstheme="majorBidi"/>
        </w:rPr>
      </w:pPr>
      <w:r w:rsidRPr="00227781">
        <w:rPr>
          <w:rFonts w:ascii="Calibri" w:eastAsia="Calibri" w:hAnsi="Calibri" w:cs="Times New Roman"/>
          <w:noProof/>
        </w:rPr>
        <w:drawing>
          <wp:inline distT="0" distB="0" distL="0" distR="0" wp14:anchorId="3DA65FDF" wp14:editId="32B8C66E">
            <wp:extent cx="5943600" cy="1040841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0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FE4" w:rsidRDefault="00556FE4" w:rsidP="00671F2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Your </w:t>
      </w:r>
      <w:proofErr w:type="spellStart"/>
      <w:r>
        <w:rPr>
          <w:rFonts w:asciiTheme="majorBidi" w:hAnsiTheme="majorBidi" w:cstheme="majorBidi"/>
        </w:rPr>
        <w:t>testbench</w:t>
      </w:r>
      <w:proofErr w:type="spellEnd"/>
      <w:r>
        <w:rPr>
          <w:rFonts w:asciiTheme="majorBidi" w:hAnsiTheme="majorBidi" w:cstheme="majorBidi"/>
        </w:rPr>
        <w:t xml:space="preserve"> should be self-checking. That is mean your </w:t>
      </w:r>
      <w:proofErr w:type="spellStart"/>
      <w:r>
        <w:rPr>
          <w:rFonts w:asciiTheme="majorBidi" w:hAnsiTheme="majorBidi" w:cstheme="majorBidi"/>
        </w:rPr>
        <w:t>testbech</w:t>
      </w:r>
      <w:proofErr w:type="spellEnd"/>
      <w:r>
        <w:rPr>
          <w:rFonts w:asciiTheme="majorBidi" w:hAnsiTheme="majorBidi" w:cstheme="majorBidi"/>
        </w:rPr>
        <w:t xml:space="preserve"> should </w:t>
      </w:r>
      <w:r w:rsidR="0057571E">
        <w:rPr>
          <w:rFonts w:asciiTheme="majorBidi" w:hAnsiTheme="majorBidi" w:cstheme="majorBidi"/>
        </w:rPr>
        <w:t>read</w:t>
      </w:r>
      <w:r>
        <w:rPr>
          <w:rFonts w:asciiTheme="majorBidi" w:hAnsiTheme="majorBidi" w:cstheme="majorBidi"/>
        </w:rPr>
        <w:t xml:space="preserve"> your design’s output and compares it to an expected result. For example:</w:t>
      </w:r>
    </w:p>
    <w:p w:rsidR="00556FE4" w:rsidRDefault="00227781" w:rsidP="00671F26">
      <w:pPr>
        <w:rPr>
          <w:rFonts w:asciiTheme="majorBidi" w:hAnsiTheme="majorBidi" w:cstheme="majorBidi"/>
        </w:rPr>
      </w:pPr>
      <w:r w:rsidRPr="00227781">
        <w:rPr>
          <w:rFonts w:ascii="Calibri" w:eastAsia="Calibri" w:hAnsi="Calibri" w:cs="Times New Roman"/>
          <w:noProof/>
        </w:rPr>
        <w:drawing>
          <wp:inline distT="0" distB="0" distL="0" distR="0" wp14:anchorId="4A97318F" wp14:editId="255528A5">
            <wp:extent cx="1838325" cy="504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56FE4" w:rsidRDefault="00556FE4" w:rsidP="00671F2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re details in the class.</w:t>
      </w:r>
    </w:p>
    <w:p w:rsidR="00556FE4" w:rsidRDefault="00556FE4" w:rsidP="00671F26">
      <w:pPr>
        <w:rPr>
          <w:rFonts w:asciiTheme="majorBidi" w:hAnsiTheme="majorBidi" w:cstheme="majorBidi"/>
        </w:rPr>
      </w:pPr>
    </w:p>
    <w:p w:rsidR="007D0D5F" w:rsidRDefault="007D0D5F" w:rsidP="00671F26">
      <w:pPr>
        <w:rPr>
          <w:rFonts w:asciiTheme="majorBidi" w:hAnsiTheme="majorBidi" w:cstheme="majorBidi"/>
        </w:rPr>
      </w:pPr>
    </w:p>
    <w:p w:rsidR="007D0D5F" w:rsidRDefault="007D0D5F" w:rsidP="00671F26">
      <w:pPr>
        <w:rPr>
          <w:rFonts w:asciiTheme="majorBidi" w:hAnsiTheme="majorBidi" w:cstheme="majorBidi"/>
        </w:rPr>
      </w:pPr>
    </w:p>
    <w:p w:rsidR="007D0D5F" w:rsidRDefault="007D0D5F" w:rsidP="00671F26">
      <w:pPr>
        <w:rPr>
          <w:rFonts w:asciiTheme="majorBidi" w:hAnsiTheme="majorBidi" w:cstheme="majorBidi"/>
        </w:rPr>
      </w:pPr>
    </w:p>
    <w:p w:rsidR="007D0D5F" w:rsidRPr="00721571" w:rsidRDefault="007D0D5F" w:rsidP="00671F26">
      <w:pPr>
        <w:rPr>
          <w:rFonts w:asciiTheme="majorBidi" w:hAnsiTheme="majorBidi" w:cstheme="majorBidi"/>
        </w:rPr>
      </w:pPr>
    </w:p>
    <w:p w:rsidR="00671F26" w:rsidRPr="00721571" w:rsidRDefault="00671F26" w:rsidP="00671F2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5 MHz with 50 % duty cycle</w:t>
      </w:r>
    </w:p>
    <w:p w:rsidR="00671F26" w:rsidRPr="00721571" w:rsidRDefault="00671F26" w:rsidP="00721571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5 MHz with </w:t>
      </w:r>
      <w:r w:rsidR="00721571" w:rsidRPr="00721571">
        <w:rPr>
          <w:rFonts w:asciiTheme="majorBidi" w:hAnsiTheme="majorBidi" w:cstheme="majorBidi"/>
        </w:rPr>
        <w:t>75</w:t>
      </w:r>
      <w:r w:rsidRPr="00721571">
        <w:rPr>
          <w:rFonts w:asciiTheme="majorBidi" w:hAnsiTheme="majorBidi" w:cstheme="majorBidi"/>
        </w:rPr>
        <w:t xml:space="preserve"> % duty cycle</w:t>
      </w:r>
    </w:p>
    <w:p w:rsidR="00671F26" w:rsidRPr="00721571" w:rsidRDefault="00671F26" w:rsidP="00671F2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5 MHz with </w:t>
      </w:r>
      <w:r w:rsidR="00721571" w:rsidRPr="00721571">
        <w:rPr>
          <w:rFonts w:asciiTheme="majorBidi" w:hAnsiTheme="majorBidi" w:cstheme="majorBidi"/>
        </w:rPr>
        <w:t>2</w:t>
      </w:r>
      <w:r w:rsidRPr="00721571">
        <w:rPr>
          <w:rFonts w:asciiTheme="majorBidi" w:hAnsiTheme="majorBidi" w:cstheme="majorBidi"/>
        </w:rPr>
        <w:t>5 % duty cycle</w:t>
      </w:r>
    </w:p>
    <w:p w:rsidR="00671F26" w:rsidRPr="00721571" w:rsidRDefault="00671F26" w:rsidP="00671F2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10 MHz with 50 % duty cycle</w:t>
      </w:r>
    </w:p>
    <w:p w:rsidR="00721571" w:rsidRDefault="00721571" w:rsidP="00721571">
      <w:pPr>
        <w:pStyle w:val="ListParagraph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  <w:noProof/>
        </w:rPr>
        <w:drawing>
          <wp:inline distT="0" distB="0" distL="0" distR="0">
            <wp:extent cx="3433059" cy="2353586"/>
            <wp:effectExtent l="0" t="0" r="0" b="8890"/>
            <wp:docPr id="4" name="Picture 4" descr="Image result for 25 duty cy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25 duty cyc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48" cy="237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349B" w:rsidRDefault="009E349B" w:rsidP="00721571">
      <w:pPr>
        <w:pStyle w:val="ListParagraph"/>
        <w:rPr>
          <w:rFonts w:asciiTheme="majorBidi" w:hAnsiTheme="majorBidi" w:cstheme="majorBidi"/>
        </w:rPr>
      </w:pPr>
    </w:p>
    <w:p w:rsidR="009E349B" w:rsidRDefault="009E349B" w:rsidP="009E349B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user should be able to select between the 4 frequencies</w:t>
      </w:r>
      <w:r w:rsidR="001D2E91">
        <w:rPr>
          <w:rFonts w:asciiTheme="majorBidi" w:hAnsiTheme="majorBidi" w:cstheme="majorBidi"/>
        </w:rPr>
        <w:t xml:space="preserve"> at any time</w:t>
      </w:r>
      <w:r>
        <w:rPr>
          <w:rFonts w:asciiTheme="majorBidi" w:hAnsiTheme="majorBidi" w:cstheme="majorBidi"/>
        </w:rPr>
        <w:t>.</w:t>
      </w:r>
    </w:p>
    <w:p w:rsidR="009E349B" w:rsidRPr="009E349B" w:rsidRDefault="009E349B" w:rsidP="009E349B">
      <w:pPr>
        <w:jc w:val="both"/>
        <w:rPr>
          <w:rFonts w:asciiTheme="majorBidi" w:hAnsiTheme="majorBidi" w:cstheme="majorBidi"/>
        </w:rPr>
      </w:pPr>
      <w:r w:rsidRPr="009E349B">
        <w:rPr>
          <w:rFonts w:asciiTheme="majorBidi" w:hAnsiTheme="majorBidi" w:cstheme="majorBidi"/>
        </w:rPr>
        <w:t>Your entity should look like:</w:t>
      </w:r>
    </w:p>
    <w:p w:rsidR="00671F26" w:rsidRPr="00721571" w:rsidRDefault="009E349B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1C25EB8" wp14:editId="2491C0B9">
            <wp:extent cx="5943600" cy="15976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1F26" w:rsidRPr="007215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352B8"/>
    <w:multiLevelType w:val="hybridMultilevel"/>
    <w:tmpl w:val="371A5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E1E44"/>
    <w:multiLevelType w:val="hybridMultilevel"/>
    <w:tmpl w:val="9056B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NzcDAgNDC0MTAyUdpeDU4uLM/DyQAqNaANsjbQEsAAAA"/>
  </w:docVars>
  <w:rsids>
    <w:rsidRoot w:val="00671F26"/>
    <w:rsid w:val="001D2E91"/>
    <w:rsid w:val="00227781"/>
    <w:rsid w:val="002941E6"/>
    <w:rsid w:val="003741C8"/>
    <w:rsid w:val="003C4EF7"/>
    <w:rsid w:val="003D141C"/>
    <w:rsid w:val="00556FE4"/>
    <w:rsid w:val="0057571E"/>
    <w:rsid w:val="00582BFB"/>
    <w:rsid w:val="00671F26"/>
    <w:rsid w:val="00697472"/>
    <w:rsid w:val="00721571"/>
    <w:rsid w:val="007D0D5F"/>
    <w:rsid w:val="008C27F6"/>
    <w:rsid w:val="0098298D"/>
    <w:rsid w:val="009E349B"/>
    <w:rsid w:val="00B55E9E"/>
    <w:rsid w:val="00D03410"/>
    <w:rsid w:val="00EA769C"/>
    <w:rsid w:val="00F7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2FA25"/>
  <w15:chartTrackingRefBased/>
  <w15:docId w15:val="{AC0DC7E9-CCEF-47BB-8C3E-A4B0192C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bdelbagi</cp:lastModifiedBy>
  <cp:revision>14</cp:revision>
  <dcterms:created xsi:type="dcterms:W3CDTF">2016-08-28T17:07:00Z</dcterms:created>
  <dcterms:modified xsi:type="dcterms:W3CDTF">2016-09-11T15:41:00Z</dcterms:modified>
</cp:coreProperties>
</file>